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TnP Question Bank for the forthcoming batches</w:t>
      </w:r>
      <w:r w:rsidR="00735037" w:rsidRPr="00735037">
        <w:rPr>
          <w:rFonts w:ascii="Times New Roman" w:hAnsi="Times New Roman" w:cs="Times New Roman"/>
          <w:sz w:val="24"/>
          <w:szCs w:val="24"/>
        </w:rPr>
        <w:t xml:space="preserve"> </w:t>
      </w:r>
      <w:r w:rsidR="00C914ED">
        <w:rPr>
          <w:rFonts w:ascii="Times New Roman" w:hAnsi="Times New Roman" w:cs="Times New Roman"/>
          <w:sz w:val="24"/>
          <w:szCs w:val="24"/>
        </w:rPr>
        <w:t>(upload at – bit.ly/QuesBank18)</w:t>
      </w:r>
    </w:p>
    <w:p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rsidR="009E67EC" w:rsidRDefault="004D63F9" w:rsidP="004672BF">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Name -</w:t>
      </w:r>
      <w:r w:rsidR="00DC5271">
        <w:rPr>
          <w:rFonts w:ascii="Times New Roman" w:hAnsi="Times New Roman" w:cs="Times New Roman"/>
          <w:sz w:val="28"/>
          <w:szCs w:val="28"/>
        </w:rPr>
        <w:t>Aman Mehta</w:t>
      </w:r>
      <w:r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004672BF">
        <w:rPr>
          <w:rFonts w:ascii="Times New Roman" w:hAnsi="Times New Roman" w:cs="Times New Roman"/>
          <w:sz w:val="28"/>
          <w:szCs w:val="28"/>
        </w:rPr>
        <w:t xml:space="preserve"> </w:t>
      </w:r>
      <w:r w:rsidR="00ED75D7">
        <w:rPr>
          <w:rFonts w:ascii="Times New Roman" w:hAnsi="Times New Roman" w:cs="Times New Roman"/>
          <w:sz w:val="28"/>
          <w:szCs w:val="28"/>
        </w:rPr>
        <w:t>9915103143</w:t>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 xml:space="preserve">Batch </w:t>
      </w:r>
      <w:r>
        <w:rPr>
          <w:rFonts w:ascii="Times New Roman" w:hAnsi="Times New Roman" w:cs="Times New Roman"/>
          <w:sz w:val="28"/>
          <w:szCs w:val="28"/>
        </w:rPr>
        <w:t xml:space="preserve">- </w:t>
      </w:r>
      <w:r w:rsidR="004672BF">
        <w:rPr>
          <w:rFonts w:ascii="Times New Roman" w:hAnsi="Times New Roman" w:cs="Times New Roman"/>
          <w:sz w:val="28"/>
          <w:szCs w:val="28"/>
        </w:rPr>
        <w:t>F5</w:t>
      </w:r>
    </w:p>
    <w:p w:rsidR="004D63F9" w:rsidRDefault="00274FB8" w:rsidP="009C5B99">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 xml:space="preserve">act No. - </w:t>
      </w:r>
      <w:r w:rsidR="004672BF">
        <w:rPr>
          <w:rFonts w:ascii="Times New Roman" w:hAnsi="Times New Roman" w:cs="Times New Roman"/>
          <w:b/>
          <w:bCs/>
          <w:sz w:val="28"/>
          <w:szCs w:val="28"/>
        </w:rPr>
        <w:t>9953869441</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sidR="004D63F9">
        <w:rPr>
          <w:rFonts w:ascii="Times New Roman" w:hAnsi="Times New Roman" w:cs="Times New Roman"/>
          <w:sz w:val="28"/>
          <w:szCs w:val="28"/>
        </w:rPr>
        <w:t xml:space="preserve"> -</w:t>
      </w:r>
      <w:r w:rsidR="00613399">
        <w:rPr>
          <w:rFonts w:ascii="Times New Roman" w:hAnsi="Times New Roman" w:cs="Times New Roman"/>
          <w:sz w:val="28"/>
          <w:szCs w:val="28"/>
        </w:rPr>
        <w:t xml:space="preserve">Genpact </w:t>
      </w:r>
      <w:r w:rsidR="003A2352">
        <w:rPr>
          <w:rFonts w:ascii="Times New Roman" w:hAnsi="Times New Roman" w:cs="Times New Roman"/>
          <w:sz w:val="28"/>
          <w:szCs w:val="28"/>
        </w:rPr>
        <w:t>senior process associate</w:t>
      </w: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rsidR="004D63F9" w:rsidRDefault="00561A26"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First round was a hackerrank test</w:t>
      </w:r>
      <w:r w:rsidR="00700B54">
        <w:rPr>
          <w:rFonts w:ascii="Times New Roman" w:hAnsi="Times New Roman" w:cs="Times New Roman"/>
          <w:sz w:val="24"/>
          <w:szCs w:val="24"/>
        </w:rPr>
        <w:t xml:space="preserve"> which include aptitude, technical and two coding questions.</w:t>
      </w:r>
    </w:p>
    <w:p w:rsidR="00997A10" w:rsidRDefault="006E0E2E" w:rsidP="00997A10">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Second round was technical interview. Interviewer asked me about my projects in detail and then starts asking about machine learning concepts. Major of the machine learning question was from mathematics part of </w:t>
      </w:r>
      <w:r w:rsidR="00997A10">
        <w:rPr>
          <w:rFonts w:ascii="Times New Roman" w:hAnsi="Times New Roman" w:cs="Times New Roman"/>
          <w:sz w:val="24"/>
          <w:szCs w:val="24"/>
        </w:rPr>
        <w:t>mathematics.</w:t>
      </w:r>
    </w:p>
    <w:p w:rsidR="00997A10" w:rsidRDefault="00997A10" w:rsidP="00997A10">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Third round was telephonic HR interview.</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rsidR="004D63F9" w:rsidRDefault="00FB6492"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HR asked about my hobbies and asked whether I am comfortable with relocation.</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b/>
          <w:bCs/>
          <w:sz w:val="24"/>
          <w:szCs w:val="24"/>
        </w:rPr>
      </w:pPr>
      <w:r w:rsidRPr="004D63F9">
        <w:rPr>
          <w:rFonts w:ascii="Times New Roman" w:hAnsi="Times New Roman" w:cs="Times New Roman"/>
          <w:b/>
          <w:bCs/>
          <w:sz w:val="28"/>
          <w:szCs w:val="28"/>
        </w:rPr>
        <w:lastRenderedPageBreak/>
        <w:t>GD/ JAM Topic</w:t>
      </w:r>
      <w:r>
        <w:rPr>
          <w:rFonts w:ascii="Times New Roman" w:hAnsi="Times New Roman" w:cs="Times New Roman"/>
          <w:b/>
          <w:bCs/>
          <w:sz w:val="24"/>
          <w:szCs w:val="24"/>
        </w:rPr>
        <w:t>:</w:t>
      </w:r>
    </w:p>
    <w:p w:rsidR="004D63F9" w:rsidRDefault="00407DAD"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Is digital transaction good for Indian economy?</w:t>
      </w:r>
      <w:bookmarkStart w:id="0" w:name="_GoBack"/>
      <w:bookmarkEnd w:id="0"/>
    </w:p>
    <w:p w:rsidR="004D63F9" w:rsidRPr="004D63F9" w:rsidRDefault="00274FB8" w:rsidP="004D63F9">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p>
    <w:sectPr w:rsidR="004D63F9" w:rsidRPr="004D63F9"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3A2352"/>
    <w:rsid w:val="00407DAD"/>
    <w:rsid w:val="004672BF"/>
    <w:rsid w:val="004D63F9"/>
    <w:rsid w:val="005237B9"/>
    <w:rsid w:val="00561A26"/>
    <w:rsid w:val="00613399"/>
    <w:rsid w:val="006E0E2E"/>
    <w:rsid w:val="00700B54"/>
    <w:rsid w:val="00735037"/>
    <w:rsid w:val="00763F95"/>
    <w:rsid w:val="00810F0C"/>
    <w:rsid w:val="00997A10"/>
    <w:rsid w:val="009C5B99"/>
    <w:rsid w:val="00AC72DE"/>
    <w:rsid w:val="00AD3F36"/>
    <w:rsid w:val="00C914ED"/>
    <w:rsid w:val="00DC5271"/>
    <w:rsid w:val="00ED75D7"/>
    <w:rsid w:val="00FB2609"/>
    <w:rsid w:val="00FB649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892A3"/>
  <w15:docId w15:val="{E7598EB9-8FC9-BD43-8576-5C22423C0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78</Words>
  <Characters>1019</Characters>
  <Application>Microsoft Office Word</Application>
  <DocSecurity>0</DocSecurity>
  <Lines>8</Lines>
  <Paragraphs>2</Paragraphs>
  <ScaleCrop>false</ScaleCrop>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Guest User</cp:lastModifiedBy>
  <cp:revision>2</cp:revision>
  <dcterms:created xsi:type="dcterms:W3CDTF">2019-01-02T09:01:00Z</dcterms:created>
  <dcterms:modified xsi:type="dcterms:W3CDTF">2019-01-02T09:01:00Z</dcterms:modified>
</cp:coreProperties>
</file>